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0F7B" w14:textId="77777777" w:rsidR="0042132A" w:rsidRDefault="0042132A" w:rsidP="0042132A">
      <w:r>
        <w:t>spelling, syntax, or organization that negatively impact readability and articulation of main ideas that prevent understanding of ideas.</w:t>
      </w:r>
    </w:p>
    <w:p w14:paraId="50E3A079" w14:textId="77777777" w:rsidR="0042132A" w:rsidRDefault="0042132A" w:rsidP="0042132A">
      <w:r>
        <w:br w:type="page"/>
      </w:r>
    </w:p>
    <w:p w14:paraId="6341C530" w14:textId="4790240A" w:rsidR="00964E27" w:rsidRDefault="0042132A" w:rsidP="0042132A">
      <w:r>
        <w:lastRenderedPageBreak/>
        <w:t xml:space="preserve">Prompt: For this activity, you will start working on your comparison template. The final comparison template is not due until Module Two. In this assignment, you will fill out the template for at least two of your selected ads. You should make at least two comparison statements in row 4 and answer both prompts in row 5. You will add to </w:t>
      </w:r>
      <w:proofErr w:type="gramStart"/>
      <w:r>
        <w:t>both of these</w:t>
      </w:r>
      <w:proofErr w:type="gramEnd"/>
      <w:r>
        <w:t xml:space="preserve"> rows and revise your statements as you complete this template for all of your ads in Module Two. Submit your work to your instructor for feedback. Use the provided Project One Comparison Template for this draft and review the provided Project One Comparison Template Exemplar for guidance on how to fill out the template. Critical Elements Exemplary (100%) Proficient (85%) Needs Improvement (55%) Not Evident (0%) Value Individuals Meets “Proficient” criteria and demonstrates mature awareness of individual behavior Questions how individuals are represented in the ads, using questions social scientists might ask Questions how individuals are represented in the ads, but questions do not reflect those a social scientist might ask Does not question how individuals are represented in the ads 20 Groups and Group Behavior Meets “Proficient” criteria and demonstrates mature awareness of group behavior Questions how groups and group behavior are represented in the ads, using questions social scientists might ask Questions how groups and group behavior are represented in the ad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42132A"/>
    <w:rsid w:val="00632FCA"/>
    <w:rsid w:val="00770884"/>
    <w:rsid w:val="007B0FEC"/>
    <w:rsid w:val="007C2AA5"/>
    <w:rsid w:val="007E740C"/>
    <w:rsid w:val="00964E27"/>
    <w:rsid w:val="00B51FF7"/>
    <w:rsid w:val="00BD25B5"/>
    <w:rsid w:val="00C3034A"/>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34</Words>
  <Characters>1340</Characters>
  <Application>Microsoft Office Word</Application>
  <DocSecurity>0</DocSecurity>
  <Lines>11</Lines>
  <Paragraphs>3</Paragraphs>
  <ScaleCrop>false</ScaleCrop>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23:00Z</dcterms:created>
  <dcterms:modified xsi:type="dcterms:W3CDTF">2021-10-28T11:23:00Z</dcterms:modified>
</cp:coreProperties>
</file>